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C3A82" w14:textId="58950377" w:rsidR="00F27301" w:rsidRDefault="00F34AF2">
      <w:r>
        <w:rPr>
          <w:noProof/>
        </w:rPr>
        <w:drawing>
          <wp:anchor distT="0" distB="0" distL="114300" distR="114300" simplePos="0" relativeHeight="251658240" behindDoc="0" locked="0" layoutInCell="1" allowOverlap="1" wp14:anchorId="1A474CD7" wp14:editId="29D936C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2690" cy="1072769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072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F6071"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eastAsia="en-US"/>
          <w14:ligatures w14:val="standardContextual"/>
        </w:rPr>
        <w:id w:val="20058623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33F0486" w14:textId="06D53111" w:rsidR="00CD5776" w:rsidRDefault="00CD5776">
          <w:pPr>
            <w:pStyle w:val="TOCHeading"/>
          </w:pPr>
          <w:r>
            <w:t>Table of Contents</w:t>
          </w:r>
        </w:p>
        <w:p w14:paraId="0A9C0434" w14:textId="37BC9116" w:rsidR="00CD5776" w:rsidRDefault="00CD5776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127418" w:history="1">
            <w:r w:rsidRPr="00060EE1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Pr="00060EE1">
              <w:rPr>
                <w:rStyle w:val="Hyperlink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2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9FB36" w14:textId="15FA7557" w:rsidR="00CD5776" w:rsidRDefault="0000000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19" w:history="1">
            <w:r w:rsidR="00CD5776" w:rsidRPr="00060EE1">
              <w:rPr>
                <w:rStyle w:val="Hyperlink"/>
                <w:b/>
                <w:bCs/>
                <w:noProof/>
              </w:rPr>
              <w:t>2.</w:t>
            </w:r>
            <w:r w:rsidR="00CD5776"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="00CD5776" w:rsidRPr="00060EE1">
              <w:rPr>
                <w:rStyle w:val="Hyperlink"/>
                <w:b/>
                <w:bCs/>
                <w:noProof/>
              </w:rPr>
              <w:t>Checklist Review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19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D07028E" w14:textId="33785ED2" w:rsidR="00CD5776" w:rsidRDefault="0000000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0" w:history="1">
            <w:r w:rsidR="00CD5776" w:rsidRPr="00060EE1">
              <w:rPr>
                <w:rStyle w:val="Hyperlink"/>
                <w:b/>
                <w:bCs/>
                <w:noProof/>
              </w:rPr>
              <w:t>3.</w:t>
            </w:r>
            <w:r w:rsidR="00CD5776"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="00CD5776" w:rsidRPr="00060EE1">
              <w:rPr>
                <w:rStyle w:val="Hyperlink"/>
                <w:b/>
                <w:bCs/>
                <w:noProof/>
              </w:rPr>
              <w:t>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0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10FA0DC8" w14:textId="023D6DDC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1" w:history="1">
            <w:r w:rsidR="00CD5776" w:rsidRPr="00060EE1">
              <w:rPr>
                <w:rStyle w:val="Hyperlink"/>
                <w:noProof/>
              </w:rPr>
              <w:t>Black-box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1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3EF5F70" w14:textId="3817E71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2" w:history="1">
            <w:r w:rsidR="00CD5776" w:rsidRPr="00060EE1">
              <w:rPr>
                <w:rStyle w:val="Hyperlink"/>
                <w:noProof/>
              </w:rPr>
              <w:t>White-box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2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12D24D9" w14:textId="5F9BBC3C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3" w:history="1">
            <w:r w:rsidR="00CD5776" w:rsidRPr="00060EE1">
              <w:rPr>
                <w:rStyle w:val="Hyperlink"/>
                <w:noProof/>
              </w:rPr>
              <w:t>Specialized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3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BEB9EE0" w14:textId="6024213B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4" w:history="1">
            <w:r w:rsidR="00CD5776" w:rsidRPr="00060EE1">
              <w:rPr>
                <w:rStyle w:val="Hyperlink"/>
                <w:noProof/>
              </w:rPr>
              <w:t>Bugs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4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493AF5EE" w14:textId="41E1D545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5" w:history="1">
            <w:r w:rsidR="00CD5776" w:rsidRPr="00060EE1">
              <w:rPr>
                <w:rStyle w:val="Hyperlink"/>
                <w:b/>
                <w:bCs/>
                <w:noProof/>
              </w:rPr>
              <w:t>4. Evaluation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5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5F97D5B" w14:textId="5325DD1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6" w:history="1">
            <w:r w:rsidR="00CD5776" w:rsidRPr="00060EE1">
              <w:rPr>
                <w:rStyle w:val="Hyperlink"/>
                <w:noProof/>
              </w:rPr>
              <w:t>A list of known bugs/weaknesses in the game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6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F4AFA59" w14:textId="163BA37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7" w:history="1">
            <w:r w:rsidR="00CD5776" w:rsidRPr="00060EE1">
              <w:rPr>
                <w:rStyle w:val="Hyperlink"/>
                <w:noProof/>
              </w:rPr>
              <w:t>What works well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7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A7336EB" w14:textId="633FF8F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8" w:history="1">
            <w:r w:rsidR="00CD5776" w:rsidRPr="00060EE1">
              <w:rPr>
                <w:rStyle w:val="Hyperlink"/>
                <w:noProof/>
              </w:rPr>
              <w:t>What improvements could can be made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8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310EC8B0" w14:textId="14A71774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9" w:history="1">
            <w:r w:rsidR="00CD5776" w:rsidRPr="00060EE1">
              <w:rPr>
                <w:rStyle w:val="Hyperlink"/>
                <w:noProof/>
              </w:rPr>
              <w:t>What else would you have done if you had more time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9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1F35D065" w14:textId="4E2C8EA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0" w:history="1">
            <w:r w:rsidR="00CD5776" w:rsidRPr="00060EE1">
              <w:rPr>
                <w:rStyle w:val="Hyperlink"/>
                <w:noProof/>
              </w:rPr>
              <w:t>How easy would it be to extend the game to add more functionality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0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E887EF7" w14:textId="7BE65C7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1" w:history="1">
            <w:r w:rsidR="00CD5776" w:rsidRPr="00060EE1">
              <w:rPr>
                <w:rStyle w:val="Hyperlink"/>
                <w:noProof/>
              </w:rPr>
              <w:t>If you had to build a similar game in the future, what would you do differently and why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1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057BC67D" w14:textId="500C4289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2" w:history="1">
            <w:r w:rsidR="00CD5776" w:rsidRPr="00060EE1">
              <w:rPr>
                <w:rStyle w:val="Hyperlink"/>
                <w:b/>
                <w:bCs/>
                <w:noProof/>
              </w:rPr>
              <w:t>Video Demonstration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2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87A6D84" w14:textId="3700528D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3" w:history="1">
            <w:r w:rsidR="00CD5776" w:rsidRPr="00060EE1">
              <w:rPr>
                <w:rStyle w:val="Hyperlink"/>
                <w:b/>
                <w:bCs/>
                <w:noProof/>
              </w:rPr>
              <w:t>References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3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6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539D81C3" w14:textId="0BC8656E" w:rsidR="00CD5776" w:rsidRDefault="00CD5776">
          <w:r>
            <w:rPr>
              <w:b/>
              <w:bCs/>
            </w:rPr>
            <w:fldChar w:fldCharType="end"/>
          </w:r>
        </w:p>
      </w:sdtContent>
    </w:sdt>
    <w:p w14:paraId="1C53B03A" w14:textId="2D45EF8E" w:rsidR="00E24DE1" w:rsidRPr="00E24DE1" w:rsidRDefault="00E24DE1" w:rsidP="00E24DE1">
      <w:pPr>
        <w:spacing w:after="0"/>
        <w:ind w:left="720"/>
        <w:rPr>
          <w:rFonts w:asciiTheme="majorHAnsi" w:hAnsiTheme="majorHAnsi"/>
          <w:b/>
          <w:bCs/>
          <w:sz w:val="40"/>
          <w:szCs w:val="40"/>
        </w:rPr>
      </w:pPr>
    </w:p>
    <w:p w14:paraId="43CF2486" w14:textId="77777777" w:rsidR="00E24DE1" w:rsidRPr="00E24DE1" w:rsidRDefault="00E24DE1" w:rsidP="00E24DE1">
      <w:pPr>
        <w:ind w:left="720"/>
        <w:rPr>
          <w:rFonts w:asciiTheme="majorHAnsi" w:hAnsiTheme="majorHAnsi"/>
          <w:b/>
          <w:bCs/>
          <w:sz w:val="40"/>
          <w:szCs w:val="40"/>
        </w:rPr>
      </w:pPr>
    </w:p>
    <w:p w14:paraId="0D3051B0" w14:textId="12D68B88" w:rsidR="00BB28A9" w:rsidRPr="00E24DE1" w:rsidRDefault="00BB28A9">
      <w:pPr>
        <w:rPr>
          <w:rFonts w:asciiTheme="majorHAnsi" w:hAnsiTheme="majorHAnsi"/>
          <w:b/>
          <w:bCs/>
          <w:sz w:val="40"/>
          <w:szCs w:val="40"/>
        </w:rPr>
      </w:pPr>
      <w:bookmarkStart w:id="0" w:name="_Hlk166126472"/>
      <w:r w:rsidRPr="00BB28A9">
        <w:rPr>
          <w:rFonts w:asciiTheme="majorHAnsi" w:hAnsiTheme="majorHAnsi"/>
          <w:b/>
          <w:bCs/>
          <w:sz w:val="40"/>
          <w:szCs w:val="40"/>
        </w:rPr>
        <w:t>Assignment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BB28A9" w14:paraId="7FAFB366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bookmarkEnd w:id="0"/>
          <w:p w14:paraId="2430D031" w14:textId="77777777" w:rsidR="00BB28A9" w:rsidRDefault="00BB28A9" w:rsidP="006154F9">
            <w:pPr>
              <w:jc w:val="center"/>
            </w:pPr>
            <w:r w:rsidRPr="00AA3F1E">
              <w:t>D+ to D-</w:t>
            </w:r>
          </w:p>
        </w:tc>
      </w:tr>
      <w:tr w:rsidR="00BB28A9" w14:paraId="7B6C9D4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2825AD3" w14:textId="77777777" w:rsidR="00BB28A9" w:rsidRDefault="00BB28A9" w:rsidP="006154F9">
            <w:r>
              <w:t>The s</w:t>
            </w:r>
            <w:r w:rsidRPr="00C46E6C">
              <w:t>tart Game Button</w:t>
            </w:r>
            <w:r>
              <w:t xml:space="preserve"> is hidden 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DE3136A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22273C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0DA897C" w14:textId="77777777" w:rsidR="00BB28A9" w:rsidRPr="00C46E6C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D901B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C7456CB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EC0BE5C" w14:textId="77777777" w:rsidR="00BB28A9" w:rsidRDefault="00BB28A9" w:rsidP="006154F9">
            <w:r>
              <w:t>Maze w</w:t>
            </w:r>
            <w:r w:rsidRPr="00C46E6C">
              <w:t xml:space="preserve">all collision </w:t>
            </w:r>
            <w:r>
              <w:t>with the</w:t>
            </w:r>
            <w:r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353AF2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E3DE9A0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763296D7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Multiple points of collision for the maze walls (top left and top right for the up direction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DD1A1E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AAB6A0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8386182" w14:textId="77777777" w:rsidR="00BB28A9" w:rsidRDefault="00BB28A9" w:rsidP="006154F9">
            <w:r>
              <w:t>P</w:t>
            </w:r>
            <w:r w:rsidRPr="00C46E6C">
              <w:t>oint</w:t>
            </w:r>
            <w:r>
              <w:t xml:space="preserve"> element collision with the player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01B5E1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C5387F5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D0F80F5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6D31ED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CE9491E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B939805" w14:textId="77777777" w:rsidR="00BB28A9" w:rsidRDefault="00BB28A9" w:rsidP="006154F9">
            <w:r>
              <w:lastRenderedPageBreak/>
              <w:t>The score p tag is updated for every point the player collects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83BE5B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732D7F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CA6EC5A" w14:textId="77777777" w:rsidR="00BB28A9" w:rsidRDefault="00BB28A9" w:rsidP="006154F9">
            <w:r>
              <w:t>A game-over message appears after collecting all the points in the maze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AC5F41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808FFB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4934FD5" w14:textId="77777777" w:rsidR="00BB28A9" w:rsidRPr="00C46E6C" w:rsidRDefault="00BB28A9" w:rsidP="006154F9">
            <w:r>
              <w:t>Once the game has ended, 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26A6DF5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68BBADD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C479DD3" w14:textId="77777777" w:rsidR="00BB28A9" w:rsidRDefault="00BB28A9" w:rsidP="006154F9">
            <w:r>
              <w:t>The game is over when the player collides with an enemy character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27E68EA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2061C78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98C92AA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Display the death animation upon enemy collision (dead CSS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E3708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F43DAE3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6230A557" w14:textId="77777777" w:rsidR="00BB28A9" w:rsidRDefault="00BB28A9" w:rsidP="006154F9">
            <w:r w:rsidRPr="00AA3F1E">
              <w:t>C+ to C-</w:t>
            </w:r>
          </w:p>
        </w:tc>
      </w:tr>
      <w:tr w:rsidR="00BB28A9" w14:paraId="5E12634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9311FF6" w14:textId="77777777" w:rsidR="00BB28A9" w:rsidRDefault="00BB28A9" w:rsidP="006154F9">
            <w:r>
              <w:t>Randomise the position of enemies at the start of the game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CA416F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641F4AA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276F781" w14:textId="77777777" w:rsidR="00BB28A9" w:rsidRPr="00702455" w:rsidRDefault="00BB28A9" w:rsidP="006154F9">
            <w:r>
              <w:t>Prevent the enemies from being created outside of the maze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901D48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B0E6DA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B53F725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Prevent enemies from being created where there are walls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3D3B08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484F83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391B85F" w14:textId="77777777" w:rsidR="00BB28A9" w:rsidRDefault="00BB28A9" w:rsidP="006154F9">
            <w:r>
              <w:t>Enemies randomly move around in the maze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85AF564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FC630D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C330544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C5DA66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FB4FF8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14D4789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enemy does not stop upon collision with the wall instead it moves in a new direction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CBDFD8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9B5F85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DBD0787" w14:textId="77777777" w:rsidR="00BB28A9" w:rsidRDefault="00BB28A9" w:rsidP="006154F9">
            <w:r>
              <w:t>Enemies stop moving when the game-over state has been reached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7D67793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01C27B0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5056625" w14:textId="77777777" w:rsidR="00BB28A9" w:rsidRDefault="00BB28A9" w:rsidP="006154F9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2C5DE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DF0A051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32B5591" w14:textId="77777777" w:rsidR="00BB28A9" w:rsidRDefault="00BB28A9" w:rsidP="006154F9">
            <w:r>
              <w:t>Implement the arrow buttons. The player will continue moving in that direction when an arrow button is clicked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07E7237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4422B02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3431279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Arrow GUI button movement does not impact the arrow key movement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F289DF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AEC6A15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5978D0BB" w14:textId="77777777" w:rsidR="00BB28A9" w:rsidRDefault="00BB28A9" w:rsidP="006154F9">
            <w:r w:rsidRPr="00AA3F1E">
              <w:t>B+ to B-</w:t>
            </w:r>
          </w:p>
        </w:tc>
      </w:tr>
      <w:tr w:rsidR="00BB28A9" w14:paraId="31A84B0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AAE5A6F" w14:textId="77777777" w:rsidR="00BB28A9" w:rsidRPr="006470BA" w:rsidRDefault="00BB28A9" w:rsidP="006154F9">
            <w:r>
              <w:t>At the end of the game, ask the player to enter their name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00DA4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276FC6D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054494E" w14:textId="77777777" w:rsidR="00BB28A9" w:rsidRPr="006470BA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Save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8CFA6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8AFC43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62C1C7F" w14:textId="77777777" w:rsidR="00BB28A9" w:rsidRDefault="00BB28A9" w:rsidP="006154F9">
            <w:r>
              <w:t>D</w:t>
            </w:r>
            <w:r w:rsidRPr="001C66A8">
              <w:t xml:space="preserve">isplay the scores of all the players </w:t>
            </w:r>
            <w:r>
              <w:t>o</w:t>
            </w:r>
            <w:r w:rsidRPr="001C66A8">
              <w:t>n the leaderboard</w:t>
            </w:r>
            <w:r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54DE75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CBE134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A07A896" w14:textId="77777777" w:rsidR="00BB28A9" w:rsidRPr="006470BA" w:rsidRDefault="00BB28A9" w:rsidP="006154F9">
            <w:r>
              <w:t>The leaderboard should be organised in order from the highest score to the lowest score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2DB28E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01AFC41E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72F60B9D" w14:textId="77777777" w:rsidR="00BB28A9" w:rsidRPr="006470BA" w:rsidRDefault="00BB28A9" w:rsidP="006154F9">
            <w:r>
              <w:t>Add the lives through JavaScript (not the HTML) at the start of the game.</w:t>
            </w:r>
          </w:p>
        </w:tc>
        <w:sdt>
          <w:sdtPr>
            <w:id w:val="-4577258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4288629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184518A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F03519E" w14:textId="77777777" w:rsidR="00BB28A9" w:rsidRDefault="00BB28A9" w:rsidP="006154F9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D5F065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5CE050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C38EB9B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 seconds while the animation 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B3764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24CF037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BA4631F" w14:textId="77777777" w:rsidR="00BB28A9" w:rsidRDefault="00BB28A9" w:rsidP="006154F9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C7B53D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50DAD72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0CA87142" w14:textId="77777777" w:rsidR="00BB28A9" w:rsidRDefault="00BB28A9" w:rsidP="006154F9">
            <w:r w:rsidRPr="00AA3F1E">
              <w:t>A+ to A-</w:t>
            </w:r>
          </w:p>
        </w:tc>
      </w:tr>
      <w:tr w:rsidR="00BB28A9" w14:paraId="0F4DAA3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8C3B84B" w14:textId="77777777" w:rsidR="00BB28A9" w:rsidRPr="00AA3F1E" w:rsidRDefault="00BB28A9" w:rsidP="006154F9">
            <w:r>
              <w:t>Once all the points are collected, reconfigure the maze and create a new layout for each level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81F2D5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1C46A1D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18731AE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. As the game goes on, it should get more challenging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89C12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A70715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72785B1" w14:textId="77777777" w:rsidR="00BB28A9" w:rsidRPr="00AA3F1E" w:rsidRDefault="00BB28A9" w:rsidP="006154F9">
            <w:r>
              <w:lastRenderedPageBreak/>
              <w:t>Create an infinite number of levels (not premade mazes but randomly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240C91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0C2374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6BA0B87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an impossible-to-solve maze.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58EE7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BC9AB14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5D09BE1" w14:textId="77777777" w:rsidR="00BB28A9" w:rsidRDefault="00BB28A9" w:rsidP="006154F9">
            <w:r w:rsidRPr="00AA3F1E">
              <w:t xml:space="preserve">Add </w:t>
            </w:r>
            <w:r>
              <w:t>two</w:t>
            </w:r>
            <w:r w:rsidRPr="00AA3F1E">
              <w:t xml:space="preserve"> unique feature</w:t>
            </w:r>
            <w:r>
              <w:t>s</w:t>
            </w:r>
            <w:r w:rsidRPr="00AA3F1E">
              <w:t xml:space="preserve"> to the game</w:t>
            </w:r>
            <w:r>
              <w:t>. T</w:t>
            </w:r>
            <w:r w:rsidRPr="00AA3F1E">
              <w:t>he better the feature</w:t>
            </w:r>
            <w:r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4EF8D9D5" w14:textId="77777777" w:rsidR="00BB28A9" w:rsidRDefault="00BB28A9" w:rsidP="006154F9"/>
        </w:tc>
      </w:tr>
      <w:tr w:rsidR="00BB28A9" w14:paraId="23D37C52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2B4EAEB" w14:textId="77777777" w:rsidR="00BB28A9" w:rsidRPr="00AA3F1E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1A50C3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C257A7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3550872" w14:textId="77777777" w:rsidR="00BB28A9" w:rsidRPr="00AA3F1E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031A8C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F784B53" w14:textId="77777777" w:rsidR="00F34AF2" w:rsidRDefault="00F34AF2">
      <w:r>
        <w:br w:type="page"/>
      </w:r>
    </w:p>
    <w:p w14:paraId="3AE920E8" w14:textId="77777777" w:rsidR="00C464B7" w:rsidRPr="002B1769" w:rsidRDefault="00602D59" w:rsidP="00C464B7">
      <w:pPr>
        <w:pStyle w:val="Heading1"/>
        <w:numPr>
          <w:ilvl w:val="0"/>
          <w:numId w:val="4"/>
        </w:numPr>
        <w:rPr>
          <w:b/>
          <w:bCs/>
        </w:rPr>
      </w:pPr>
      <w:bookmarkStart w:id="1" w:name="_Toc166127418"/>
      <w:r w:rsidRPr="002B1769">
        <w:rPr>
          <w:b/>
          <w:bCs/>
        </w:rPr>
        <w:lastRenderedPageBreak/>
        <w:t>Introduction</w:t>
      </w:r>
      <w:bookmarkEnd w:id="1"/>
    </w:p>
    <w:p w14:paraId="4851C748" w14:textId="77777777" w:rsidR="00C464B7" w:rsidRPr="002B1769" w:rsidRDefault="00006E9F" w:rsidP="00BB28A9">
      <w:pPr>
        <w:pStyle w:val="Heading1"/>
        <w:numPr>
          <w:ilvl w:val="0"/>
          <w:numId w:val="4"/>
        </w:numPr>
        <w:rPr>
          <w:b/>
          <w:bCs/>
        </w:rPr>
      </w:pPr>
      <w:bookmarkStart w:id="2" w:name="_Toc166127419"/>
      <w:r w:rsidRPr="002B1769">
        <w:rPr>
          <w:b/>
          <w:bCs/>
        </w:rPr>
        <w:t>Checklist Review</w:t>
      </w:r>
      <w:bookmarkEnd w:id="2"/>
    </w:p>
    <w:p w14:paraId="18B2BF59" w14:textId="77777777" w:rsidR="008B040F" w:rsidRDefault="00BB28A9" w:rsidP="008B040F">
      <w:pPr>
        <w:pStyle w:val="Heading1"/>
        <w:numPr>
          <w:ilvl w:val="0"/>
          <w:numId w:val="4"/>
        </w:numPr>
        <w:rPr>
          <w:b/>
          <w:bCs/>
        </w:rPr>
      </w:pPr>
      <w:bookmarkStart w:id="3" w:name="_Toc166127420"/>
      <w:r w:rsidRPr="00C464B7">
        <w:rPr>
          <w:b/>
          <w:bCs/>
        </w:rPr>
        <w:t>Testing</w:t>
      </w:r>
      <w:bookmarkEnd w:id="3"/>
    </w:p>
    <w:p w14:paraId="458CD6CC" w14:textId="763CE1E3" w:rsidR="00C464B7" w:rsidRPr="008B040F" w:rsidRDefault="00C464B7" w:rsidP="008B040F">
      <w:pPr>
        <w:pStyle w:val="Heading2"/>
        <w:rPr>
          <w:b/>
          <w:bCs/>
        </w:rPr>
      </w:pPr>
      <w:bookmarkStart w:id="4" w:name="_Toc166127421"/>
      <w:r>
        <w:t>Black-box Testing</w:t>
      </w:r>
      <w:bookmarkEnd w:id="4"/>
      <w:r>
        <w:t xml:space="preserve"> </w:t>
      </w:r>
    </w:p>
    <w:p w14:paraId="04605F6E" w14:textId="58F579B8" w:rsidR="006E5E7C" w:rsidRDefault="006E5E7C" w:rsidP="006E5E7C">
      <w:r w:rsidRPr="006E5E7C">
        <w:t>What tests did you carry out and what were the outcomes?</w:t>
      </w:r>
    </w:p>
    <w:p w14:paraId="3A21B17A" w14:textId="77777777" w:rsidR="00845808" w:rsidRPr="006E5E7C" w:rsidRDefault="00845808" w:rsidP="006E5E7C"/>
    <w:p w14:paraId="7DEFD800" w14:textId="77777777" w:rsidR="003004B6" w:rsidRDefault="00C464B7" w:rsidP="008B040F">
      <w:pPr>
        <w:pStyle w:val="Heading2"/>
      </w:pPr>
      <w:bookmarkStart w:id="5" w:name="_Toc166127422"/>
      <w:r>
        <w:t>White-box Testing</w:t>
      </w:r>
      <w:bookmarkEnd w:id="5"/>
      <w:r w:rsidR="006E5E7C" w:rsidRPr="006E5E7C">
        <w:t xml:space="preserve"> </w:t>
      </w:r>
    </w:p>
    <w:p w14:paraId="521B50E5" w14:textId="4C28C62C" w:rsidR="003004B6" w:rsidRDefault="003004B6" w:rsidP="008B040F">
      <w:pPr>
        <w:pStyle w:val="Heading2"/>
      </w:pPr>
      <w:bookmarkStart w:id="6" w:name="_Toc166127423"/>
      <w:r>
        <w:t>Specialized Testing</w:t>
      </w:r>
      <w:bookmarkEnd w:id="6"/>
    </w:p>
    <w:p w14:paraId="73400439" w14:textId="341583DE" w:rsidR="003004B6" w:rsidRPr="003004B6" w:rsidRDefault="002B1769" w:rsidP="003004B6">
      <w:r w:rsidRPr="006E5E7C">
        <w:t>Could you test certain aspects of the code without running the entire game and waiting for the correct condition to be met?</w:t>
      </w:r>
    </w:p>
    <w:p w14:paraId="6242C8AF" w14:textId="68F95479" w:rsidR="006E5E7C" w:rsidRDefault="006E5E7C" w:rsidP="008B040F">
      <w:pPr>
        <w:pStyle w:val="Heading2"/>
      </w:pPr>
      <w:bookmarkStart w:id="7" w:name="_Toc166127424"/>
      <w:r>
        <w:t>Bugs</w:t>
      </w:r>
      <w:bookmarkEnd w:id="7"/>
    </w:p>
    <w:p w14:paraId="6E3399F5" w14:textId="044F1585" w:rsidR="00BB28A9" w:rsidRPr="0084516F" w:rsidRDefault="006E5E7C" w:rsidP="006E5E7C">
      <w:r w:rsidRPr="006E5E7C">
        <w:t>a.</w:t>
      </w:r>
      <w:r w:rsidRPr="006E5E7C">
        <w:tab/>
        <w:t>What bugs did you discover during testing?</w:t>
      </w:r>
      <w:r w:rsidR="00BB28A9" w:rsidRPr="0084516F">
        <w:br/>
      </w:r>
      <w:r w:rsidR="00BB28A9" w:rsidRPr="00A2651E">
        <w:br/>
      </w:r>
    </w:p>
    <w:p w14:paraId="4CA64B3B" w14:textId="50F9A010" w:rsidR="00BB28A9" w:rsidRPr="00006E9F" w:rsidRDefault="00D57302" w:rsidP="00485D93">
      <w:pPr>
        <w:pStyle w:val="Heading1"/>
        <w:rPr>
          <w:b/>
          <w:bCs/>
        </w:rPr>
      </w:pPr>
      <w:bookmarkStart w:id="8" w:name="_Toc166127425"/>
      <w:r>
        <w:rPr>
          <w:b/>
          <w:bCs/>
        </w:rPr>
        <w:t>4.</w:t>
      </w:r>
      <w:r w:rsidR="00BB28A9" w:rsidRPr="00006E9F">
        <w:rPr>
          <w:b/>
          <w:bCs/>
        </w:rPr>
        <w:t>Evaluation</w:t>
      </w:r>
      <w:bookmarkEnd w:id="8"/>
    </w:p>
    <w:p w14:paraId="22A100C2" w14:textId="19537015" w:rsidR="00BB28A9" w:rsidRDefault="00CD5776" w:rsidP="00D57302">
      <w:pPr>
        <w:pStyle w:val="Heading2"/>
      </w:pPr>
      <w:bookmarkStart w:id="9" w:name="_Toc166127426"/>
      <w:r>
        <w:t>K</w:t>
      </w:r>
      <w:r w:rsidR="00BB28A9" w:rsidRPr="0084516F">
        <w:t>nown bugs/weaknesses in the game</w:t>
      </w:r>
      <w:bookmarkEnd w:id="9"/>
    </w:p>
    <w:p w14:paraId="57C850A2" w14:textId="3ACA36FC" w:rsidR="00CD5776" w:rsidRPr="00CD5776" w:rsidRDefault="00CD5776" w:rsidP="00CD5776">
      <w:r w:rsidRPr="0084516F">
        <w:t>A list of known bugs/weaknesses in the game</w:t>
      </w:r>
    </w:p>
    <w:p w14:paraId="15A6E2A7" w14:textId="01EF7064" w:rsidR="00BB28A9" w:rsidRPr="0084516F" w:rsidRDefault="00BB28A9" w:rsidP="00D57302">
      <w:pPr>
        <w:pStyle w:val="Heading2"/>
      </w:pPr>
      <w:bookmarkStart w:id="10" w:name="_Toc166127427"/>
      <w:r w:rsidRPr="0084516F">
        <w:t>What works well?</w:t>
      </w:r>
      <w:bookmarkEnd w:id="10"/>
    </w:p>
    <w:p w14:paraId="5190077A" w14:textId="77777777" w:rsidR="00680B5B" w:rsidRDefault="00680B5B" w:rsidP="00D57302">
      <w:pPr>
        <w:pStyle w:val="Heading2"/>
      </w:pPr>
      <w:bookmarkStart w:id="11" w:name="_Toc166127429"/>
      <w:r>
        <w:t>Potential Improvements</w:t>
      </w:r>
    </w:p>
    <w:p w14:paraId="2D38C95C" w14:textId="0B70EF80" w:rsidR="00680B5B" w:rsidRPr="00680B5B" w:rsidRDefault="00680B5B" w:rsidP="00680B5B">
      <w:r w:rsidRPr="00680B5B">
        <w:t>What improvements could can be made?</w:t>
      </w:r>
    </w:p>
    <w:p w14:paraId="1E1587EC" w14:textId="77777777" w:rsidR="00FA25F7" w:rsidRDefault="00FA25F7" w:rsidP="00D57302">
      <w:pPr>
        <w:pStyle w:val="Heading2"/>
      </w:pPr>
      <w:bookmarkStart w:id="12" w:name="_Toc166127430"/>
      <w:bookmarkEnd w:id="11"/>
      <w:r>
        <w:t xml:space="preserve">Additional Features </w:t>
      </w:r>
    </w:p>
    <w:p w14:paraId="5E5A8A7B" w14:textId="6135D891" w:rsidR="00FA25F7" w:rsidRPr="00FA25F7" w:rsidRDefault="00FA25F7" w:rsidP="00FA25F7">
      <w:r w:rsidRPr="00FA25F7">
        <w:t>What else would you have done if you had more time?</w:t>
      </w:r>
    </w:p>
    <w:bookmarkEnd w:id="12"/>
    <w:p w14:paraId="267B9E4F" w14:textId="77777777" w:rsidR="00815C52" w:rsidRDefault="00815C52" w:rsidP="00FA25F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815C5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Future Considerations</w:t>
      </w:r>
    </w:p>
    <w:p w14:paraId="5BA9F76B" w14:textId="1DC4EB17" w:rsidR="00FA25F7" w:rsidRPr="00FA25F7" w:rsidRDefault="00FA25F7" w:rsidP="00FA25F7">
      <w:r w:rsidRPr="00FA25F7">
        <w:t>How easy would it be to extend the game to add more functionality?</w:t>
      </w:r>
    </w:p>
    <w:p w14:paraId="6A434D39" w14:textId="08A873D1" w:rsidR="00BB28A9" w:rsidRDefault="00815C52" w:rsidP="00D57302">
      <w:pPr>
        <w:pStyle w:val="Heading2"/>
      </w:pPr>
      <w:r>
        <w:lastRenderedPageBreak/>
        <w:t>Extensibility</w:t>
      </w:r>
    </w:p>
    <w:p w14:paraId="085E5D00" w14:textId="3EDE1C3C" w:rsidR="00815C52" w:rsidRPr="00815C52" w:rsidRDefault="00815C52" w:rsidP="00815C52">
      <w:r w:rsidRPr="00815C52">
        <w:t>If you had to build a similar game in the future, what would you do differently and why?</w:t>
      </w:r>
    </w:p>
    <w:p w14:paraId="32F68110" w14:textId="77777777" w:rsidR="00BB28A9" w:rsidRPr="001D3DFB" w:rsidRDefault="00BB28A9" w:rsidP="00BB28A9"/>
    <w:p w14:paraId="35C2183B" w14:textId="34DD269B" w:rsidR="00BB28A9" w:rsidRPr="00006E9F" w:rsidRDefault="00CB72B0" w:rsidP="00CB72B0">
      <w:pPr>
        <w:pStyle w:val="Heading1"/>
        <w:rPr>
          <w:b/>
          <w:bCs/>
        </w:rPr>
      </w:pPr>
      <w:bookmarkStart w:id="13" w:name="_Toc166127432"/>
      <w:r w:rsidRPr="00CB72B0">
        <w:rPr>
          <w:b/>
          <w:bCs/>
        </w:rPr>
        <w:t>5.</w:t>
      </w:r>
      <w:r>
        <w:rPr>
          <w:b/>
          <w:bCs/>
        </w:rPr>
        <w:t xml:space="preserve"> </w:t>
      </w:r>
      <w:r w:rsidR="00BB28A9" w:rsidRPr="00006E9F">
        <w:rPr>
          <w:b/>
          <w:bCs/>
        </w:rPr>
        <w:t>Video Demonstration</w:t>
      </w:r>
      <w:bookmarkEnd w:id="13"/>
    </w:p>
    <w:p w14:paraId="72286BF8" w14:textId="77777777" w:rsidR="00BB28A9" w:rsidRDefault="00BB28A9" w:rsidP="00BB28A9"/>
    <w:p w14:paraId="43BD3E0D" w14:textId="77777777" w:rsidR="00CB72B0" w:rsidRDefault="00CB72B0" w:rsidP="00CB72B0">
      <w:pPr>
        <w:pStyle w:val="Heading1"/>
        <w:rPr>
          <w:b/>
          <w:bCs/>
        </w:rPr>
      </w:pPr>
      <w:r w:rsidRPr="00CB72B0">
        <w:rPr>
          <w:b/>
          <w:bCs/>
        </w:rPr>
        <w:t xml:space="preserve">6. </w:t>
      </w:r>
      <w:r w:rsidR="00602D59" w:rsidRPr="00CB72B0">
        <w:rPr>
          <w:b/>
          <w:bCs/>
        </w:rPr>
        <w:t>Conclusion</w:t>
      </w:r>
      <w:bookmarkStart w:id="14" w:name="_Toc166127433"/>
    </w:p>
    <w:p w14:paraId="7C3FF59A" w14:textId="390D3049" w:rsidR="00F16193" w:rsidRDefault="00CB72B0" w:rsidP="00CB72B0">
      <w:pPr>
        <w:pStyle w:val="Heading1"/>
        <w:rPr>
          <w:rStyle w:val="Heading1Char"/>
          <w:b/>
          <w:bCs/>
        </w:rPr>
      </w:pPr>
      <w:r w:rsidRPr="00CB72B0">
        <w:rPr>
          <w:rStyle w:val="Heading1Char"/>
          <w:b/>
          <w:bCs/>
        </w:rPr>
        <w:t xml:space="preserve">7. </w:t>
      </w:r>
      <w:r w:rsidR="00BB28A9" w:rsidRPr="00CB72B0">
        <w:rPr>
          <w:rStyle w:val="Heading1Char"/>
          <w:b/>
          <w:bCs/>
        </w:rPr>
        <w:t>References</w:t>
      </w:r>
      <w:bookmarkEnd w:id="14"/>
    </w:p>
    <w:p w14:paraId="4FB3C1E9" w14:textId="77777777" w:rsidR="00CB72B0" w:rsidRPr="00BB11EC" w:rsidRDefault="00CB72B0" w:rsidP="00CB72B0">
      <w:pPr>
        <w:rPr>
          <w:rFonts w:asciiTheme="majorHAnsi" w:hAnsiTheme="majorHAnsi" w:cstheme="majorBidi"/>
          <w:b/>
          <w:bCs/>
          <w:color w:val="0F4761" w:themeColor="accent1" w:themeShade="BF"/>
          <w:sz w:val="40"/>
          <w:szCs w:val="40"/>
        </w:rPr>
      </w:pPr>
      <w:r w:rsidRPr="00BB11EC">
        <w:t xml:space="preserve">1. </w:t>
      </w:r>
      <w:proofErr w:type="spellStart"/>
      <w:r w:rsidRPr="00BB11EC">
        <w:t>JIT.codes</w:t>
      </w:r>
      <w:proofErr w:type="spellEnd"/>
      <w:r w:rsidRPr="00BB11EC">
        <w:t>. (n.d.). </w:t>
      </w:r>
      <w:proofErr w:type="spellStart"/>
      <w:r w:rsidRPr="00BB11EC">
        <w:rPr>
          <w:i/>
          <w:iCs/>
        </w:rPr>
        <w:t>JIT.codes</w:t>
      </w:r>
      <w:proofErr w:type="spellEnd"/>
      <w:r w:rsidRPr="00BB11EC">
        <w:rPr>
          <w:i/>
          <w:iCs/>
        </w:rPr>
        <w:t xml:space="preserve"> — Convert text to code with AI</w:t>
      </w:r>
      <w:r w:rsidRPr="00BB11EC">
        <w:t>. [online] Available at: https://jit.codes/ [Accessed 9 May 2024].</w:t>
      </w:r>
      <w:r w:rsidRPr="00BB11EC">
        <w:br/>
      </w:r>
      <w:r w:rsidRPr="00BB11EC">
        <w:br/>
        <w:t>2. Stromberg, D. (n.d.). </w:t>
      </w:r>
      <w:r w:rsidRPr="00BB11EC">
        <w:rPr>
          <w:i/>
          <w:iCs/>
        </w:rPr>
        <w:t xml:space="preserve">Tutorial - Random Maze Generation Algorithm in </w:t>
      </w:r>
      <w:proofErr w:type="spellStart"/>
      <w:r w:rsidRPr="00BB11EC">
        <w:rPr>
          <w:i/>
          <w:iCs/>
        </w:rPr>
        <w:t>Javascript</w:t>
      </w:r>
      <w:proofErr w:type="spellEnd"/>
      <w:r w:rsidRPr="00BB11EC">
        <w:t xml:space="preserve">. [online] </w:t>
      </w:r>
      <w:proofErr w:type="spellStart"/>
      <w:r w:rsidRPr="00BB11EC">
        <w:t>dstromberg</w:t>
      </w:r>
      <w:proofErr w:type="spellEnd"/>
      <w:r w:rsidRPr="00BB11EC">
        <w:t>. Available at: https://dstromberg.com/2013/07/tutorial-random-maze-generation-algorithm-in-javascript/ [Accessed 9 May 2024].</w:t>
      </w:r>
      <w:r w:rsidRPr="00BB11EC">
        <w:br/>
      </w:r>
      <w:r w:rsidRPr="00BB11EC">
        <w:br/>
        <w:t>3. openai.com. (n.d.). </w:t>
      </w:r>
      <w:r w:rsidRPr="00BB11EC">
        <w:rPr>
          <w:i/>
          <w:iCs/>
        </w:rPr>
        <w:t>ChatGPT</w:t>
      </w:r>
      <w:r w:rsidRPr="00BB11EC">
        <w:t>. [online] Available at: https://openai.com/chatgpt/.</w:t>
      </w:r>
      <w:r w:rsidRPr="00BB11EC">
        <w:br/>
      </w:r>
      <w:r w:rsidRPr="00BB11EC">
        <w:br/>
        <w:t xml:space="preserve">4. </w:t>
      </w:r>
      <w:proofErr w:type="spellStart"/>
      <w:r w:rsidRPr="00BB11EC">
        <w:t>Adminko</w:t>
      </w:r>
      <w:proofErr w:type="spellEnd"/>
      <w:r w:rsidRPr="00BB11EC">
        <w:t xml:space="preserve"> (2024). </w:t>
      </w:r>
      <w:proofErr w:type="spellStart"/>
      <w:r w:rsidRPr="00BB11EC">
        <w:rPr>
          <w:i/>
          <w:iCs/>
        </w:rPr>
        <w:t>LLama</w:t>
      </w:r>
      <w:proofErr w:type="spellEnd"/>
      <w:r w:rsidRPr="00BB11EC">
        <w:rPr>
          <w:i/>
          <w:iCs/>
        </w:rPr>
        <w:t xml:space="preserve"> 3 on </w:t>
      </w:r>
      <w:proofErr w:type="spellStart"/>
      <w:r w:rsidRPr="00BB11EC">
        <w:rPr>
          <w:i/>
          <w:iCs/>
        </w:rPr>
        <w:t>Groq</w:t>
      </w:r>
      <w:proofErr w:type="spellEnd"/>
      <w:r w:rsidRPr="00BB11EC">
        <w:t>. [online] Llama 2. Available at: https://llama-2.ai/llama-3-on-groq/ [Accessed 9 May 2024].</w:t>
      </w:r>
      <w:r w:rsidRPr="00BB11EC">
        <w:br/>
      </w:r>
      <w:r w:rsidRPr="00BB11EC">
        <w:br/>
        <w:t>5. Claude.ai. (2023). </w:t>
      </w:r>
      <w:r w:rsidRPr="00BB11EC">
        <w:rPr>
          <w:i/>
          <w:iCs/>
        </w:rPr>
        <w:t>Claude</w:t>
      </w:r>
      <w:r w:rsidRPr="00BB11EC">
        <w:t>. [online] Available at: https://claude.ai/.</w:t>
      </w:r>
      <w:r w:rsidRPr="00BB11EC">
        <w:br/>
      </w:r>
      <w:r w:rsidRPr="00BB11EC">
        <w:br/>
        <w:t xml:space="preserve">6. </w:t>
      </w:r>
      <w:proofErr w:type="spellStart"/>
      <w:r w:rsidRPr="00BB11EC">
        <w:t>servetgulnaroglu</w:t>
      </w:r>
      <w:proofErr w:type="spellEnd"/>
      <w:r w:rsidRPr="00BB11EC">
        <w:t xml:space="preserve"> (2024). </w:t>
      </w:r>
      <w:proofErr w:type="spellStart"/>
      <w:r w:rsidRPr="00BB11EC">
        <w:rPr>
          <w:i/>
          <w:iCs/>
        </w:rPr>
        <w:t>servetgulnaroglu</w:t>
      </w:r>
      <w:proofErr w:type="spellEnd"/>
      <w:r w:rsidRPr="00BB11EC">
        <w:rPr>
          <w:i/>
          <w:iCs/>
        </w:rPr>
        <w:t>/</w:t>
      </w:r>
      <w:proofErr w:type="spellStart"/>
      <w:r w:rsidRPr="00BB11EC">
        <w:rPr>
          <w:i/>
          <w:iCs/>
        </w:rPr>
        <w:t>pacman-js</w:t>
      </w:r>
      <w:proofErr w:type="spellEnd"/>
      <w:r w:rsidRPr="00BB11EC">
        <w:t>. [online] GitHub. Available at: https://github.com/servetgulnaroglu/pacman-js [Accessed 9 May 2024].</w:t>
      </w:r>
    </w:p>
    <w:p w14:paraId="3E22E72E" w14:textId="77777777" w:rsidR="00CB72B0" w:rsidRPr="00BB11EC" w:rsidRDefault="00CB72B0" w:rsidP="00CB72B0">
      <w:r w:rsidRPr="00BB11EC">
        <w:t>7. Canva (2024). </w:t>
      </w:r>
      <w:r w:rsidRPr="00BB11EC">
        <w:rPr>
          <w:i/>
          <w:iCs/>
        </w:rPr>
        <w:t>Canva</w:t>
      </w:r>
      <w:r w:rsidRPr="00BB11EC">
        <w:t>. [online] Canva. Available at: https://www.canva.com/.</w:t>
      </w:r>
      <w:r w:rsidRPr="00BB11EC">
        <w:br/>
      </w:r>
    </w:p>
    <w:p w14:paraId="5C0B99E3" w14:textId="77777777" w:rsidR="00CB72B0" w:rsidRPr="00BB11EC" w:rsidRDefault="00CB72B0" w:rsidP="00CB72B0">
      <w:r w:rsidRPr="00BB11EC">
        <w:t>8. www.the-art-of-web.com. (n.d.). </w:t>
      </w:r>
      <w:r w:rsidRPr="00BB11EC">
        <w:rPr>
          <w:i/>
          <w:iCs/>
        </w:rPr>
        <w:t>Playable Maze Game Generator &lt; JavaScript | The Art of Web</w:t>
      </w:r>
      <w:r w:rsidRPr="00BB11EC">
        <w:t>. [online] Available at: https://www.the-art-of-web.com/javascript/playable-maze-generator/ [Accessed 9 May 2024].</w:t>
      </w:r>
      <w:r w:rsidRPr="00BB11EC">
        <w:br/>
      </w:r>
    </w:p>
    <w:p w14:paraId="441B92EC" w14:textId="77777777" w:rsidR="00CB72B0" w:rsidRPr="00BB11EC" w:rsidRDefault="00CB72B0" w:rsidP="00CB72B0">
      <w:r w:rsidRPr="00BB11EC">
        <w:t>9. Anthony (n.d.). </w:t>
      </w:r>
      <w:r w:rsidRPr="00BB11EC">
        <w:rPr>
          <w:i/>
          <w:iCs/>
        </w:rPr>
        <w:t>JavaScript Maze Game</w:t>
      </w:r>
      <w:r w:rsidRPr="00BB11EC">
        <w:t xml:space="preserve">. [online] </w:t>
      </w:r>
      <w:proofErr w:type="spellStart"/>
      <w:r w:rsidRPr="00BB11EC">
        <w:t>CodePen</w:t>
      </w:r>
      <w:proofErr w:type="spellEnd"/>
      <w:r w:rsidRPr="00BB11EC">
        <w:t>. Available at: https://codepen.io/anthropoco/pen/ZRmYvZ [Accessed 17 Apr. 2024].</w:t>
      </w:r>
      <w:r w:rsidRPr="00BB11EC">
        <w:br/>
      </w:r>
    </w:p>
    <w:p w14:paraId="70E0526E" w14:textId="77777777" w:rsidR="00CB72B0" w:rsidRPr="00BB11EC" w:rsidRDefault="00CB72B0" w:rsidP="00CB72B0">
      <w:r w:rsidRPr="00BB11EC">
        <w:lastRenderedPageBreak/>
        <w:t xml:space="preserve">10. biophorm.com. (n.d.). </w:t>
      </w:r>
      <w:proofErr w:type="spellStart"/>
      <w:r w:rsidRPr="00BB11EC">
        <w:t>Biophorm</w:t>
      </w:r>
      <w:proofErr w:type="spellEnd"/>
      <w:r w:rsidRPr="00BB11EC">
        <w:t xml:space="preserve"> - Maze Generator and Solver by Robert Hankin. [online] Available at: https://biophorm.com/ [Accessed 9 May 2024].</w:t>
      </w:r>
    </w:p>
    <w:p w14:paraId="68C738F9" w14:textId="77777777" w:rsidR="00CB72B0" w:rsidRPr="00BB11EC" w:rsidRDefault="00CB72B0" w:rsidP="00CB72B0">
      <w:r w:rsidRPr="00BB11EC">
        <w:t>11. mazegenerator.net. (n.d.). Maze Generator. [online] Available at: https://mazegenerator.net/.</w:t>
      </w:r>
    </w:p>
    <w:p w14:paraId="6AE0DE0E" w14:textId="77777777" w:rsidR="00CB72B0" w:rsidRPr="00CB72B0" w:rsidRDefault="00CB72B0" w:rsidP="00CB72B0"/>
    <w:p w14:paraId="3C9887E9" w14:textId="77777777" w:rsidR="00BB28A9" w:rsidRPr="00A2651E" w:rsidRDefault="00BB28A9" w:rsidP="00BB28A9">
      <w:r w:rsidRPr="00A2651E">
        <w:br/>
        <w:t xml:space="preserve"> </w:t>
      </w:r>
    </w:p>
    <w:p w14:paraId="42A2DBD9" w14:textId="77777777" w:rsidR="00BB28A9" w:rsidRPr="00913D10" w:rsidRDefault="00BB28A9" w:rsidP="00BB28A9">
      <w:r w:rsidRPr="00A2651E">
        <w:br/>
      </w:r>
    </w:p>
    <w:p w14:paraId="201C3E03" w14:textId="77777777" w:rsidR="00BB28A9" w:rsidRPr="00BB28A9" w:rsidRDefault="00BB28A9" w:rsidP="00BB28A9"/>
    <w:sectPr w:rsidR="00BB28A9" w:rsidRPr="00BB28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82D8D"/>
    <w:multiLevelType w:val="multilevel"/>
    <w:tmpl w:val="671C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B228E"/>
    <w:multiLevelType w:val="hybridMultilevel"/>
    <w:tmpl w:val="F54AA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231B14"/>
    <w:multiLevelType w:val="hybridMultilevel"/>
    <w:tmpl w:val="9E34DD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3"/>
  </w:num>
  <w:num w:numId="2" w16cid:durableId="1103107779">
    <w:abstractNumId w:val="0"/>
  </w:num>
  <w:num w:numId="3" w16cid:durableId="175848491">
    <w:abstractNumId w:val="1"/>
  </w:num>
  <w:num w:numId="4" w16cid:durableId="1068962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06E9F"/>
    <w:rsid w:val="00021483"/>
    <w:rsid w:val="00035596"/>
    <w:rsid w:val="000536F6"/>
    <w:rsid w:val="000A6A0B"/>
    <w:rsid w:val="000E35F9"/>
    <w:rsid w:val="001612C0"/>
    <w:rsid w:val="0018550A"/>
    <w:rsid w:val="00186281"/>
    <w:rsid w:val="00190F9F"/>
    <w:rsid w:val="00196F50"/>
    <w:rsid w:val="001A5023"/>
    <w:rsid w:val="001C66A8"/>
    <w:rsid w:val="001D3DFB"/>
    <w:rsid w:val="00223ADB"/>
    <w:rsid w:val="0023675F"/>
    <w:rsid w:val="002747E6"/>
    <w:rsid w:val="00281B62"/>
    <w:rsid w:val="00297017"/>
    <w:rsid w:val="002A126C"/>
    <w:rsid w:val="002A473E"/>
    <w:rsid w:val="002B1769"/>
    <w:rsid w:val="002D2BBE"/>
    <w:rsid w:val="003004B6"/>
    <w:rsid w:val="003A0FF0"/>
    <w:rsid w:val="003B5548"/>
    <w:rsid w:val="003F06C7"/>
    <w:rsid w:val="004301DB"/>
    <w:rsid w:val="00485D93"/>
    <w:rsid w:val="004B6E2F"/>
    <w:rsid w:val="004D3CD4"/>
    <w:rsid w:val="00504325"/>
    <w:rsid w:val="00506402"/>
    <w:rsid w:val="005245FD"/>
    <w:rsid w:val="00587958"/>
    <w:rsid w:val="0059103E"/>
    <w:rsid w:val="005B71B2"/>
    <w:rsid w:val="005B7EAF"/>
    <w:rsid w:val="005C7456"/>
    <w:rsid w:val="005C776B"/>
    <w:rsid w:val="005E74AE"/>
    <w:rsid w:val="00602D59"/>
    <w:rsid w:val="006101C6"/>
    <w:rsid w:val="006160D9"/>
    <w:rsid w:val="006259EE"/>
    <w:rsid w:val="00677246"/>
    <w:rsid w:val="00680B5B"/>
    <w:rsid w:val="00687FE2"/>
    <w:rsid w:val="00691FA3"/>
    <w:rsid w:val="006B5761"/>
    <w:rsid w:val="006D3997"/>
    <w:rsid w:val="006D7EAB"/>
    <w:rsid w:val="006E5E7C"/>
    <w:rsid w:val="006F2D2A"/>
    <w:rsid w:val="00706CDC"/>
    <w:rsid w:val="0071644D"/>
    <w:rsid w:val="00731577"/>
    <w:rsid w:val="00764636"/>
    <w:rsid w:val="00771095"/>
    <w:rsid w:val="00781433"/>
    <w:rsid w:val="00801546"/>
    <w:rsid w:val="00815C52"/>
    <w:rsid w:val="0084189F"/>
    <w:rsid w:val="0084516F"/>
    <w:rsid w:val="00845808"/>
    <w:rsid w:val="00870AFA"/>
    <w:rsid w:val="008921A6"/>
    <w:rsid w:val="00897DAD"/>
    <w:rsid w:val="008A3D02"/>
    <w:rsid w:val="008B040F"/>
    <w:rsid w:val="008D655D"/>
    <w:rsid w:val="00904693"/>
    <w:rsid w:val="00913D10"/>
    <w:rsid w:val="00926EEC"/>
    <w:rsid w:val="0094044C"/>
    <w:rsid w:val="0096326C"/>
    <w:rsid w:val="00967BD1"/>
    <w:rsid w:val="009865CD"/>
    <w:rsid w:val="00986B4C"/>
    <w:rsid w:val="009B36FC"/>
    <w:rsid w:val="009B43B9"/>
    <w:rsid w:val="009E403D"/>
    <w:rsid w:val="009F67E7"/>
    <w:rsid w:val="00A02356"/>
    <w:rsid w:val="00A13D64"/>
    <w:rsid w:val="00A26506"/>
    <w:rsid w:val="00A2651E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AF6071"/>
    <w:rsid w:val="00B02EAA"/>
    <w:rsid w:val="00B03AC2"/>
    <w:rsid w:val="00B158DD"/>
    <w:rsid w:val="00B2679F"/>
    <w:rsid w:val="00B345DA"/>
    <w:rsid w:val="00B82ACE"/>
    <w:rsid w:val="00B83993"/>
    <w:rsid w:val="00B874E4"/>
    <w:rsid w:val="00B87C23"/>
    <w:rsid w:val="00BB11EC"/>
    <w:rsid w:val="00BB28A9"/>
    <w:rsid w:val="00BB4537"/>
    <w:rsid w:val="00BE1122"/>
    <w:rsid w:val="00C464B7"/>
    <w:rsid w:val="00CA142D"/>
    <w:rsid w:val="00CA7DEC"/>
    <w:rsid w:val="00CB72B0"/>
    <w:rsid w:val="00CD0C64"/>
    <w:rsid w:val="00CD5776"/>
    <w:rsid w:val="00D10124"/>
    <w:rsid w:val="00D54486"/>
    <w:rsid w:val="00D5665F"/>
    <w:rsid w:val="00D57302"/>
    <w:rsid w:val="00D74216"/>
    <w:rsid w:val="00D829FD"/>
    <w:rsid w:val="00DC46C1"/>
    <w:rsid w:val="00DD071A"/>
    <w:rsid w:val="00DD3118"/>
    <w:rsid w:val="00DF6298"/>
    <w:rsid w:val="00E24DE1"/>
    <w:rsid w:val="00E462E2"/>
    <w:rsid w:val="00E564A2"/>
    <w:rsid w:val="00E6738C"/>
    <w:rsid w:val="00E74062"/>
    <w:rsid w:val="00E826C3"/>
    <w:rsid w:val="00E95553"/>
    <w:rsid w:val="00EA648E"/>
    <w:rsid w:val="00EA655C"/>
    <w:rsid w:val="00EB14BB"/>
    <w:rsid w:val="00EC0DEF"/>
    <w:rsid w:val="00EC7871"/>
    <w:rsid w:val="00ED09D4"/>
    <w:rsid w:val="00ED7B8C"/>
    <w:rsid w:val="00F16193"/>
    <w:rsid w:val="00F27301"/>
    <w:rsid w:val="00F34AF2"/>
    <w:rsid w:val="00F679AD"/>
    <w:rsid w:val="00FA25F7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D59"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13D10"/>
    <w:rPr>
      <w:color w:val="666666"/>
    </w:rPr>
  </w:style>
  <w:style w:type="paragraph" w:styleId="TOCHeading">
    <w:name w:val="TOC Heading"/>
    <w:basedOn w:val="Heading1"/>
    <w:next w:val="Normal"/>
    <w:uiPriority w:val="39"/>
    <w:unhideWhenUsed/>
    <w:qFormat/>
    <w:rsid w:val="00E24DE1"/>
    <w:pPr>
      <w:spacing w:before="240" w:after="0" w:line="259" w:lineRule="auto"/>
      <w:outlineLvl w:val="9"/>
    </w:pPr>
    <w:rPr>
      <w:kern w:val="0"/>
      <w:sz w:val="32"/>
      <w:szCs w:val="32"/>
      <w:lang w:eastAsia="en-GB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24DE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24DE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E24DE1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D5776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8A3D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61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BB11E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6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6346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44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92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1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8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6077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9975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1177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94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Gichuru Ryan</cp:lastModifiedBy>
  <cp:revision>149</cp:revision>
  <dcterms:created xsi:type="dcterms:W3CDTF">2024-01-24T11:46:00Z</dcterms:created>
  <dcterms:modified xsi:type="dcterms:W3CDTF">2024-05-09T05:40:00Z</dcterms:modified>
</cp:coreProperties>
</file>